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D2490" w14:textId="77777777" w:rsidR="00131331" w:rsidRPr="001910C1" w:rsidRDefault="00131331" w:rsidP="001910C1">
      <w:pPr>
        <w:pStyle w:val="1"/>
        <w:jc w:val="center"/>
      </w:pPr>
      <w:r w:rsidRPr="001910C1">
        <w:t>Exercises: Encapsulation</w:t>
      </w:r>
    </w:p>
    <w:p w14:paraId="2F508347" w14:textId="03D32F2A" w:rsidR="00131331" w:rsidRPr="00131331" w:rsidRDefault="00131331" w:rsidP="00D32F24">
      <w:pPr>
        <w:jc w:val="center"/>
        <w:rPr>
          <w:lang w:val="bg-BG"/>
        </w:rPr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8" w:history="1">
        <w:r w:rsidRPr="00657765">
          <w:rPr>
            <w:rStyle w:val="a9"/>
          </w:rPr>
          <w:t xml:space="preserve">"Java </w:t>
        </w:r>
        <w:r w:rsidR="00D32F24" w:rsidRPr="00657765">
          <w:rPr>
            <w:rStyle w:val="a9"/>
          </w:rPr>
          <w:t>Advanced</w:t>
        </w:r>
        <w:r w:rsidRPr="00657765">
          <w:rPr>
            <w:rStyle w:val="a9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="00B5138D">
        <w:t>to</w:t>
      </w:r>
      <w:r w:rsidRPr="00131331">
        <w:t xml:space="preserve"> all below</w:t>
      </w:r>
      <w:r w:rsidR="00B5138D">
        <w:t>-</w:t>
      </w:r>
      <w:r w:rsidRPr="00131331">
        <w:t xml:space="preserve">described problems in </w:t>
      </w:r>
      <w:hyperlink r:id="rId9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3EC901E6" w14:textId="77777777" w:rsidR="00131331" w:rsidRPr="00131331" w:rsidRDefault="00131331" w:rsidP="001910C1">
      <w:pPr>
        <w:pStyle w:val="2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0" w:history="1">
        <w:r w:rsidRPr="00131331">
          <w:rPr>
            <w:rStyle w:val="a9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af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B5138D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E24B3B">
      <w:pPr>
        <w:pStyle w:val="2"/>
        <w:rPr>
          <w:lang w:val="bg-BG"/>
        </w:rPr>
      </w:pPr>
      <w:r w:rsidRPr="00131331">
        <w:lastRenderedPageBreak/>
        <w:t>Animal Farm</w:t>
      </w:r>
    </w:p>
    <w:p w14:paraId="35ACC697" w14:textId="6638AB24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tbl>
      <w:tblPr>
        <w:tblStyle w:val="af"/>
        <w:tblpPr w:leftFromText="180" w:rightFromText="180" w:vertAnchor="text" w:horzAnchor="margin" w:tblpY="-1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2A788F" w:rsidRPr="00131331" w14:paraId="3F953DFD" w14:textId="77777777" w:rsidTr="00B5138D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E9EF7D" w14:textId="77777777" w:rsidR="002A788F" w:rsidRPr="00131331" w:rsidRDefault="002A788F" w:rsidP="002A788F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2A788F" w:rsidRPr="00131331" w14:paraId="7629927D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B77F9DC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4B95CCB" w14:textId="77777777" w:rsidR="002A788F" w:rsidRPr="00131331" w:rsidRDefault="002A788F" w:rsidP="002A788F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2A788F" w:rsidRPr="00131331" w14:paraId="45A9BF4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E5AE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71111A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2A788F" w:rsidRPr="00131331" w14:paraId="611A9729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C1AEBEB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D95EE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2A788F" w:rsidRPr="00131331" w14:paraId="039C4E8D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25F88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BC3DD1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2A788F" w:rsidRPr="00131331" w14:paraId="0642029A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7E1F9D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8F79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2A788F" w:rsidRPr="00131331" w14:paraId="5D10429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D6A8B1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66AD39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2A788F" w:rsidRPr="00131331" w14:paraId="5B7DA0B3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D68D04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8ECB23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2A788F" w:rsidRPr="00131331" w14:paraId="45619B27" w14:textId="77777777" w:rsidTr="002A788F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7D8AE01F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3C4F115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191C23A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</w:t>
      </w:r>
      <w:r w:rsidRPr="002A788F">
        <w:rPr>
          <w:b/>
        </w:rPr>
        <w:t>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</w:t>
      </w:r>
      <w:r w:rsidRPr="002A788F">
        <w:rPr>
          <w:b/>
        </w:rPr>
        <w:t>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ac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lastRenderedPageBreak/>
        <w:t>Examples</w:t>
      </w:r>
    </w:p>
    <w:tbl>
      <w:tblPr>
        <w:tblW w:w="8114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946"/>
      </w:tblGrid>
      <w:tr w:rsidR="00131331" w:rsidRPr="00131331" w14:paraId="113B5824" w14:textId="77777777" w:rsidTr="00B5138D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B5138D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910C1" w:rsidRDefault="00131331" w:rsidP="00131331">
      <w:pPr>
        <w:jc w:val="both"/>
      </w:pPr>
    </w:p>
    <w:p w14:paraId="760EC2B2" w14:textId="77777777" w:rsidR="00131331" w:rsidRPr="00131331" w:rsidRDefault="00131331" w:rsidP="00E24B3B">
      <w:pPr>
        <w:pStyle w:val="2"/>
        <w:rPr>
          <w:lang w:val="bg-BG"/>
        </w:rPr>
      </w:pPr>
      <w:r w:rsidRPr="00131331">
        <w:t>Shopping Spree</w:t>
      </w:r>
    </w:p>
    <w:p w14:paraId="2F500FA4" w14:textId="6BB05A31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af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299848AB" w:rsidR="00131331" w:rsidRPr="00131331" w:rsidRDefault="00B5138D" w:rsidP="00131331">
      <w:pPr>
        <w:ind w:right="-5"/>
        <w:rPr>
          <w:lang w:val="bg-BG"/>
        </w:rPr>
      </w:pPr>
      <w:r>
        <w:t>I</w:t>
      </w:r>
      <w:r w:rsidR="00131331" w:rsidRPr="00131331">
        <w:t>n the first two lines</w:t>
      </w:r>
      <w:r w:rsidR="008613C1">
        <w:t>,</w:t>
      </w:r>
      <w:r w:rsidR="00131331" w:rsidRPr="00131331">
        <w:t xml:space="preserve"> you are given all people and all products. After all</w:t>
      </w:r>
      <w:r w:rsidR="008613C1">
        <w:t>,</w:t>
      </w:r>
      <w:r w:rsidR="00131331"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="00131331" w:rsidRPr="00131331">
        <w:t xml:space="preserve"> </w:t>
      </w:r>
      <w:r w:rsidR="0000379D">
        <w:br/>
      </w:r>
      <w:r w:rsidR="00131331"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="00131331" w:rsidRPr="0000379D">
        <w:rPr>
          <w:rFonts w:ascii="Consolas" w:hAnsi="Consolas"/>
          <w:b/>
        </w:rPr>
        <w:t>Nothing bought</w:t>
      </w:r>
      <w:r w:rsidR="00131331" w:rsidRPr="00131331">
        <w:rPr>
          <w:b/>
        </w:rPr>
        <w:t>"</w:t>
      </w:r>
      <w:r w:rsidR="00131331"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697D230F" w:rsidR="00131331" w:rsidRPr="00131331" w:rsidRDefault="00131331" w:rsidP="00E24B3B">
      <w:pPr>
        <w:pStyle w:val="2"/>
        <w:rPr>
          <w:lang w:val="bg-BG"/>
        </w:rPr>
      </w:pPr>
      <w:r w:rsidRPr="00131331">
        <w:t>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af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7C425FC9" w14:textId="77777777" w:rsidR="00B5138D" w:rsidRDefault="00B5138D" w:rsidP="00131331">
      <w:pPr>
        <w:ind w:right="-5"/>
      </w:pPr>
    </w:p>
    <w:p w14:paraId="53D6A68A" w14:textId="3DB8F957" w:rsidR="006B4492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63243384" w14:textId="3104E5EA" w:rsidR="002A788F" w:rsidRDefault="002A788F" w:rsidP="00131331">
      <w:pPr>
        <w:ind w:right="-5"/>
      </w:pPr>
    </w:p>
    <w:p w14:paraId="23F512C8" w14:textId="6B02897D" w:rsidR="002A788F" w:rsidRDefault="002A788F" w:rsidP="00131331">
      <w:pPr>
        <w:ind w:right="-5"/>
      </w:pPr>
    </w:p>
    <w:p w14:paraId="5B61754C" w14:textId="015BF511" w:rsidR="002A788F" w:rsidRDefault="002A788F" w:rsidP="00131331">
      <w:pPr>
        <w:ind w:right="-5"/>
      </w:pPr>
    </w:p>
    <w:p w14:paraId="3FD54B4B" w14:textId="45A403BF" w:rsidR="002A788F" w:rsidRDefault="002A788F" w:rsidP="00131331">
      <w:pPr>
        <w:ind w:right="-5"/>
      </w:pPr>
    </w:p>
    <w:p w14:paraId="40308B81" w14:textId="77777777" w:rsidR="002A788F" w:rsidRPr="002A788F" w:rsidRDefault="002A788F" w:rsidP="00131331">
      <w:pPr>
        <w:ind w:right="-5"/>
      </w:pPr>
    </w:p>
    <w:tbl>
      <w:tblPr>
        <w:tblStyle w:val="af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ac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5A3A35EF" w14:textId="77777777" w:rsidR="00B5138D" w:rsidRDefault="00B5138D" w:rsidP="00131331"/>
    <w:p w14:paraId="6FBA4CF4" w14:textId="16EB4170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n </w:t>
      </w:r>
      <w:r w:rsidRPr="00131331">
        <w:t>invalid flour type or an invalid baking technique is given an exception is thrown with the message "</w:t>
      </w:r>
      <w:r w:rsidRPr="0000379D">
        <w:rPr>
          <w:rFonts w:ascii="Consolas" w:hAnsi="Consolas"/>
          <w:b/>
        </w:rPr>
        <w:t>Invalid type of dough.</w:t>
      </w:r>
      <w:r w:rsidRPr="00131331">
        <w:t>".</w:t>
      </w:r>
    </w:p>
    <w:p w14:paraId="64D4A133" w14:textId="667CE8BE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dough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 xml:space="preserve">[1..200] </w:t>
      </w:r>
      <w:r w:rsidRPr="00131331">
        <w:t>throw an exception with the message "</w:t>
      </w:r>
      <w:r w:rsidRPr="0000379D">
        <w:rPr>
          <w:rFonts w:ascii="Consolas" w:hAnsi="Consolas"/>
          <w:b/>
        </w:rPr>
        <w:t>Dough weight should be in the range [1..200]</w:t>
      </w:r>
      <w:r w:rsidRPr="0000379D">
        <w:rPr>
          <w:rFonts w:ascii="Consolas" w:hAnsi="Consolas"/>
        </w:rPr>
        <w:t>.</w:t>
      </w:r>
      <w:r w:rsidRPr="00131331">
        <w:t>"</w:t>
      </w:r>
    </w:p>
    <w:p w14:paraId="4C391045" w14:textId="77777777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>If topping is not one of the provided types throw an exception with the message "</w:t>
      </w:r>
      <w:r w:rsidRPr="0000379D">
        <w:rPr>
          <w:rFonts w:ascii="Consolas" w:hAnsi="Consolas"/>
          <w:b/>
        </w:rPr>
        <w:t>Cannot place {name of invalid argument} on top of your pizza.</w:t>
      </w:r>
      <w:r w:rsidRPr="00131331">
        <w:t>"</w:t>
      </w:r>
    </w:p>
    <w:p w14:paraId="443212BD" w14:textId="0AB7D1CA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topping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1..5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{Topping type name} weight should be in the range [1..50].</w:t>
      </w:r>
      <w:r w:rsidRPr="00131331">
        <w:t>".</w:t>
      </w:r>
    </w:p>
    <w:p w14:paraId="5005B72C" w14:textId="5631320E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name of the pizza is </w:t>
      </w:r>
      <w:r w:rsidRPr="00131331">
        <w:rPr>
          <w:b/>
        </w:rPr>
        <w:t>empty, only whitespace</w:t>
      </w:r>
      <w:r w:rsidRPr="00131331">
        <w:t xml:space="preserve"> or longer than 15 symbols throw an exception with the message "</w:t>
      </w:r>
      <w:r w:rsidRPr="0000379D">
        <w:rPr>
          <w:rFonts w:ascii="Consolas" w:hAnsi="Consolas"/>
          <w:b/>
        </w:rPr>
        <w:t>Pizza name should be between 1 and 15 symbols.</w:t>
      </w:r>
      <w:r w:rsidRPr="00131331">
        <w:t>".</w:t>
      </w:r>
    </w:p>
    <w:p w14:paraId="0650FD03" w14:textId="60AF3AAE" w:rsidR="00131331" w:rsidRPr="00131331" w:rsidRDefault="00131331" w:rsidP="00131331">
      <w:pPr>
        <w:pStyle w:val="ac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 </w:t>
      </w:r>
      <w:r w:rsidRPr="00131331">
        <w:t>number of topping</w:t>
      </w:r>
      <w:r w:rsidR="008613C1">
        <w:t>s</w:t>
      </w:r>
      <w:r w:rsidRPr="00131331">
        <w:t xml:space="preserve"> </w:t>
      </w:r>
      <w:r w:rsidR="008613C1">
        <w:t>are</w:t>
      </w:r>
      <w:r w:rsidRPr="00131331">
        <w:t xml:space="preserve">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0..10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Number of toppings should be in range [0..10].</w:t>
      </w:r>
      <w:r w:rsidRPr="00131331"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0D135F99" w14:textId="6B806229" w:rsidR="00131331" w:rsidRPr="002A788F" w:rsidRDefault="00131331" w:rsidP="002A788F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lastRenderedPageBreak/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  <w:lang w:val="bg-BG"/>
        </w:rPr>
        <w:t xml:space="preserve"> </w:t>
      </w:r>
      <w:r w:rsidR="002A788F">
        <w:rPr>
          <w:noProof/>
          <w:lang w:val="bg-BG"/>
        </w:rPr>
        <w:br/>
      </w:r>
      <w:r w:rsidRPr="002A788F">
        <w:rPr>
          <w:rFonts w:ascii="Consolas" w:hAnsi="Consolas"/>
          <w:b/>
          <w:noProof/>
        </w:rPr>
        <w:t>Pizza {pizzaName} {numberOfToppings}</w:t>
      </w:r>
    </w:p>
    <w:p w14:paraId="332B0607" w14:textId="1DFE6592" w:rsidR="00131331" w:rsidRPr="002A788F" w:rsidRDefault="00131331" w:rsidP="002A788F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</w:t>
      </w:r>
      <w:r w:rsidR="00B5138D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="002A788F" w:rsidRPr="002A788F">
        <w:rPr>
          <w:rFonts w:ascii="Consolas" w:hAnsi="Consolas"/>
          <w:b/>
          <w:noProof/>
        </w:rPr>
        <w:t>D</w:t>
      </w:r>
      <w:r w:rsidRPr="002A788F">
        <w:rPr>
          <w:rFonts w:ascii="Consolas" w:hAnsi="Consolas"/>
          <w:b/>
          <w:noProof/>
        </w:rPr>
        <w:t>ough {flourType} {bakingTechnique} {weightInGrams}</w:t>
      </w:r>
    </w:p>
    <w:p w14:paraId="68037679" w14:textId="402BB076" w:rsidR="00131331" w:rsidRPr="002A788F" w:rsidRDefault="00131331" w:rsidP="002A788F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Pr="002A788F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148D7C54" w14:textId="485693D6" w:rsidR="00131331" w:rsidRPr="00131331" w:rsidRDefault="00131331" w:rsidP="00E24B3B">
      <w:pPr>
        <w:pStyle w:val="2"/>
        <w:rPr>
          <w:lang w:val="bg-BG"/>
        </w:rPr>
      </w:pPr>
      <w:r w:rsidRPr="00131331">
        <w:t>**Football Team Generator</w:t>
      </w:r>
    </w:p>
    <w:p w14:paraId="12E76295" w14:textId="7859E38D" w:rsidR="00131331" w:rsidRDefault="00131331" w:rsidP="00131331">
      <w:pPr>
        <w:ind w:right="-5"/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p w14:paraId="2B7B7FB3" w14:textId="77777777" w:rsidR="00B5138D" w:rsidRPr="00131331" w:rsidRDefault="00B5138D" w:rsidP="00131331">
      <w:pPr>
        <w:ind w:right="-5"/>
        <w:rPr>
          <w:lang w:val="bg-BG"/>
        </w:rPr>
      </w:pPr>
    </w:p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06D3A68E" w14:textId="7A4B5D6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 xml:space="preserve">. Each stat can be in the range [0..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af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3036B447" w14:textId="385636D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ac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r w:rsidRPr="007A64FE">
        <w:rPr>
          <w:b/>
        </w:rPr>
        <w:t>0..100</w:t>
      </w:r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F5D23" w14:textId="77777777" w:rsidR="004D6332" w:rsidRDefault="004D6332" w:rsidP="008068A2">
      <w:pPr>
        <w:spacing w:after="0" w:line="240" w:lineRule="auto"/>
      </w:pPr>
      <w:r>
        <w:separator/>
      </w:r>
    </w:p>
  </w:endnote>
  <w:endnote w:type="continuationSeparator" w:id="0">
    <w:p w14:paraId="6A83BB5B" w14:textId="77777777" w:rsidR="004D6332" w:rsidRDefault="004D63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24AEC" w:rsidRDefault="00E24AE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24AEC" w:rsidRPr="002C539D" w:rsidRDefault="00E24AE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D32F24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D32F24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495A8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3495A8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5BD9A" w14:textId="77777777" w:rsidR="004D6332" w:rsidRDefault="004D6332" w:rsidP="008068A2">
      <w:pPr>
        <w:spacing w:after="0" w:line="240" w:lineRule="auto"/>
      </w:pPr>
      <w:r>
        <w:separator/>
      </w:r>
    </w:p>
  </w:footnote>
  <w:footnote w:type="continuationSeparator" w:id="0">
    <w:p w14:paraId="508E3CDC" w14:textId="77777777" w:rsidR="004D6332" w:rsidRDefault="004D63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4AEC" w:rsidRDefault="00E24AE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C33EAB2E"/>
    <w:lvl w:ilvl="0" w:tplc="9DD444CA">
      <w:start w:val="1"/>
      <w:numFmt w:val="decimal"/>
      <w:pStyle w:val="2"/>
      <w:lvlText w:val="%1."/>
      <w:lvlJc w:val="left"/>
      <w:pPr>
        <w:ind w:left="360" w:hanging="360"/>
      </w:pPr>
      <w:rPr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359627">
    <w:abstractNumId w:val="1"/>
  </w:num>
  <w:num w:numId="2" w16cid:durableId="1628273633">
    <w:abstractNumId w:val="44"/>
  </w:num>
  <w:num w:numId="3" w16cid:durableId="1385369142">
    <w:abstractNumId w:val="10"/>
  </w:num>
  <w:num w:numId="4" w16cid:durableId="1511873944">
    <w:abstractNumId w:val="29"/>
  </w:num>
  <w:num w:numId="5" w16cid:durableId="1537543677">
    <w:abstractNumId w:val="30"/>
  </w:num>
  <w:num w:numId="6" w16cid:durableId="2020082997">
    <w:abstractNumId w:val="35"/>
  </w:num>
  <w:num w:numId="7" w16cid:durableId="361515558">
    <w:abstractNumId w:val="5"/>
  </w:num>
  <w:num w:numId="8" w16cid:durableId="533272922">
    <w:abstractNumId w:val="9"/>
  </w:num>
  <w:num w:numId="9" w16cid:durableId="369576226">
    <w:abstractNumId w:val="27"/>
  </w:num>
  <w:num w:numId="10" w16cid:durableId="8923547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3597566">
    <w:abstractNumId w:val="6"/>
  </w:num>
  <w:num w:numId="12" w16cid:durableId="238516850">
    <w:abstractNumId w:val="22"/>
  </w:num>
  <w:num w:numId="13" w16cid:durableId="610090697">
    <w:abstractNumId w:val="3"/>
  </w:num>
  <w:num w:numId="14" w16cid:durableId="813327121">
    <w:abstractNumId w:val="34"/>
  </w:num>
  <w:num w:numId="15" w16cid:durableId="766999166">
    <w:abstractNumId w:val="11"/>
  </w:num>
  <w:num w:numId="16" w16cid:durableId="1169904136">
    <w:abstractNumId w:val="39"/>
  </w:num>
  <w:num w:numId="17" w16cid:durableId="1905024021">
    <w:abstractNumId w:val="28"/>
  </w:num>
  <w:num w:numId="18" w16cid:durableId="686299625">
    <w:abstractNumId w:val="43"/>
  </w:num>
  <w:num w:numId="19" w16cid:durableId="1479103940">
    <w:abstractNumId w:val="36"/>
  </w:num>
  <w:num w:numId="20" w16cid:durableId="1875581192">
    <w:abstractNumId w:val="21"/>
  </w:num>
  <w:num w:numId="21" w16cid:durableId="270868528">
    <w:abstractNumId w:val="32"/>
  </w:num>
  <w:num w:numId="22" w16cid:durableId="383218834">
    <w:abstractNumId w:val="13"/>
  </w:num>
  <w:num w:numId="23" w16cid:durableId="1605262712">
    <w:abstractNumId w:val="16"/>
  </w:num>
  <w:num w:numId="24" w16cid:durableId="770124739">
    <w:abstractNumId w:val="4"/>
  </w:num>
  <w:num w:numId="25" w16cid:durableId="1656572310">
    <w:abstractNumId w:val="8"/>
  </w:num>
  <w:num w:numId="26" w16cid:durableId="482164954">
    <w:abstractNumId w:val="19"/>
  </w:num>
  <w:num w:numId="27" w16cid:durableId="435759121">
    <w:abstractNumId w:val="38"/>
  </w:num>
  <w:num w:numId="28" w16cid:durableId="1588610278">
    <w:abstractNumId w:val="20"/>
  </w:num>
  <w:num w:numId="29" w16cid:durableId="1712803056">
    <w:abstractNumId w:val="42"/>
  </w:num>
  <w:num w:numId="30" w16cid:durableId="1918054341">
    <w:abstractNumId w:val="23"/>
  </w:num>
  <w:num w:numId="31" w16cid:durableId="983971066">
    <w:abstractNumId w:val="12"/>
  </w:num>
  <w:num w:numId="32" w16cid:durableId="1570769163">
    <w:abstractNumId w:val="37"/>
  </w:num>
  <w:num w:numId="33" w16cid:durableId="1604190791">
    <w:abstractNumId w:val="40"/>
  </w:num>
  <w:num w:numId="34" w16cid:durableId="741026217">
    <w:abstractNumId w:val="26"/>
  </w:num>
  <w:num w:numId="35" w16cid:durableId="830561056">
    <w:abstractNumId w:val="41"/>
  </w:num>
  <w:num w:numId="36" w16cid:durableId="334041230">
    <w:abstractNumId w:val="7"/>
  </w:num>
  <w:num w:numId="37" w16cid:durableId="1007291244">
    <w:abstractNumId w:val="24"/>
  </w:num>
  <w:num w:numId="38" w16cid:durableId="1460760342">
    <w:abstractNumId w:val="15"/>
  </w:num>
  <w:num w:numId="39" w16cid:durableId="1142426157">
    <w:abstractNumId w:val="31"/>
  </w:num>
  <w:num w:numId="40" w16cid:durableId="2034650772">
    <w:abstractNumId w:val="17"/>
  </w:num>
  <w:num w:numId="41" w16cid:durableId="8525710">
    <w:abstractNumId w:val="25"/>
  </w:num>
  <w:num w:numId="42" w16cid:durableId="545290370">
    <w:abstractNumId w:val="45"/>
  </w:num>
  <w:num w:numId="43" w16cid:durableId="879130353">
    <w:abstractNumId w:val="33"/>
  </w:num>
  <w:num w:numId="44" w16cid:durableId="1794789117">
    <w:abstractNumId w:val="18"/>
  </w:num>
  <w:num w:numId="45" w16cid:durableId="2005278646">
    <w:abstractNumId w:val="2"/>
  </w:num>
  <w:num w:numId="46" w16cid:durableId="1801072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rQUAe5yKAi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0C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788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05A3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D633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38D"/>
    <w:rsid w:val="00B5410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B3B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6/Encapsulation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2BC71-0664-4B74-A845-5830EDE1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8</Pages>
  <Words>2106</Words>
  <Characters>10703</Characters>
  <Application>Microsoft Office Word</Application>
  <DocSecurity>0</DocSecurity>
  <Lines>445</Lines>
  <Paragraphs>4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19-11-12T12:29:00Z</dcterms:created>
  <dcterms:modified xsi:type="dcterms:W3CDTF">2023-05-10T11:38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ecee10bf32e0b295647fdbc6869b2cab9b5d2c6e11fdac9b967c1becde8481</vt:lpwstr>
  </property>
</Properties>
</file>